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Internship</w:t>
      </w:r>
      <w:r>
        <w:t xml:space="preserve"> </w:t>
      </w:r>
      <w:r>
        <w:t xml:space="preserve">in</w:t>
      </w:r>
      <w:r>
        <w:t xml:space="preserve"> </w:t>
      </w:r>
      <w:r>
        <w:t xml:space="preserve">Belgium</w:t>
      </w:r>
      <w:r>
        <w:t xml:space="preserve"> </w:t>
      </w:r>
      <w:r>
        <w:t xml:space="preserve">Brussels</w:t>
      </w:r>
    </w:p>
    <w:bookmarkStart w:id="20" w:name="internship-application-letter"/>
    <w:p>
      <w:pPr>
        <w:pStyle w:val="Heading1"/>
      </w:pPr>
      <w:r>
        <w:t xml:space="preserve">INTERNSHIP APPLICATION LETTER</w:t>
      </w:r>
    </w:p>
    <w:p>
      <w:pPr>
        <w:pStyle w:val="FirstParagraph"/>
      </w:pPr>
      <w:r>
        <w:t xml:space="preserve">Veterinary Internship Opportunity in Belgium Brussels</w:t>
      </w:r>
    </w:p>
    <w:bookmarkEnd w:id="20"/>
    <w:p>
      <w:pPr>
        <w:pStyle w:val="BodyText"/>
      </w:pPr>
      <w:r>
        <w:t xml:space="preserve">Dear Hiring Committee,</w:t>
      </w:r>
    </w:p>
    <w:p>
      <w:pPr>
        <w:pStyle w:val="BodyText"/>
      </w:pPr>
      <w:r>
        <w:t xml:space="preserve">I am writing to express my enthusiastic interest in the Veterinary Internship position at your esteemed institution in Belgium Brussels, as advertised on your official website and through the European Veterinary Association portal. As a dedicated final-year veterinary student from [Your University] with a profound passion for comparative medicine and animal welfare, I am confident that this</w:t>
      </w:r>
      <w:r>
        <w:t xml:space="preserve"> </w:t>
      </w:r>
      <w:r>
        <w:rPr>
          <w:bCs/>
          <w:b/>
        </w:rPr>
        <w:t xml:space="preserve">Internship Application Letter</w:t>
      </w:r>
      <w:r>
        <w:t xml:space="preserve"> </w:t>
      </w:r>
      <w:r>
        <w:t xml:space="preserve">represents the beginning of a meaningful professional journey within one of Europe's most advanced veterinary ecosystems.</w:t>
      </w:r>
    </w:p>
    <w:bookmarkStart w:id="21" w:name="X78f470c9efc54aba347835420e7a2a438a9e876"/>
    <w:p>
      <w:pPr>
        <w:pStyle w:val="Heading2"/>
      </w:pPr>
      <w:r>
        <w:t xml:space="preserve">Academic Foundation and Clinical Preparedness</w:t>
      </w:r>
    </w:p>
    <w:p>
      <w:pPr>
        <w:pStyle w:val="FirstParagraph"/>
      </w:pPr>
      <w:r>
        <w:t xml:space="preserve">Throughout my veterinary medicine program, I have cultivated a rigorous academic foundation with a focus on small animal practice, preventive care, and emerging zoonotic disease protocols – all critical components of contemporary veterinary medicine in urban environments like Brussels. My coursework includes advanced modules in comparative pathology (with emphasis on European wildlife diseases), surgical techniques using modern minimally invasive approaches, and clinical nutrition tailored to companion animals in dense metropolitan settings. I have also completed 450 hours of supervised clinical rotations across three university-affiliated hospitals, where I gained hands-on experience with emergency triage systems, diagnostic imaging protocols (including ultrasound and digital radiography), and collaborative case management within multidisciplinary teams.</w:t>
      </w:r>
    </w:p>
    <w:p>
      <w:pPr>
        <w:pStyle w:val="BodyText"/>
      </w:pPr>
      <w:r>
        <w:t xml:space="preserve">What distinguishes my preparation is my proactive engagement with Europe's specific veterinary regulatory framework. I have studied the European Food Safety Authority guidelines for animal health surveillance, the EU Directive 2010/63/EU on laboratory animal welfare, and Belgium's strict pharmaceutical regulations under the Belgian Veterinary Medicines Act. This knowledge base allows me to immediately contribute to compliance-oriented practices within your institution while navigating the complex ethical landscape of veterinary care in a multicultural city like Brussels.</w:t>
      </w:r>
    </w:p>
    <w:bookmarkEnd w:id="21"/>
    <w:bookmarkStart w:id="22" w:name="X5686ffc134ef172aecb07d1119b09c515ee701a"/>
    <w:p>
      <w:pPr>
        <w:pStyle w:val="Heading2"/>
      </w:pPr>
      <w:r>
        <w:t xml:space="preserve">Motivation for Belgium Brussels: A Strategic Professional Choice</w:t>
      </w:r>
    </w:p>
    <w:p>
      <w:pPr>
        <w:pStyle w:val="FirstParagraph"/>
      </w:pPr>
      <w:r>
        <w:t xml:space="preserve">My decision to pursue this internship in</w:t>
      </w:r>
      <w:r>
        <w:t xml:space="preserve"> </w:t>
      </w:r>
      <w:r>
        <w:rPr>
          <w:bCs/>
          <w:b/>
        </w:rPr>
        <w:t xml:space="preserve">Belgium Brussels</w:t>
      </w:r>
      <w:r>
        <w:t xml:space="preserve"> </w:t>
      </w:r>
      <w:r>
        <w:t xml:space="preserve">is not merely geographical – it represents a strategic alignment of my professional development with Europe's veterinary innovation hub. As the administrative capital of both the European Union and NATO, Brussels offers an unparalleled exposure to international veterinary collaboration, cross-border animal health initiatives, and diverse case presentations that reflect global urban pet ownership trends. I am particularly drawn to your institution's reputation for pioneering work in integrated One Health approaches – a philosophy that recognizes the interconnectedness of human, animal, and environmental health – which is increasingly central to modern veterinary practice across Europe.</w:t>
      </w:r>
    </w:p>
    <w:p>
      <w:pPr>
        <w:pStyle w:val="BodyText"/>
      </w:pPr>
      <w:r>
        <w:t xml:space="preserve">Moreover, Brussels' unique position as a cultural crossroads allows for exposure to an exceptionally varied patient population. From French-speaking Belgian households with purebred breeds to international expatriate communities with diverse cultural approaches to pet care, this environment demands adaptability in communication and culturally sensitive veterinary medicine. I have prepared for this context through language immersion: I am fluent in English (C1), proficient in French (B2), and currently completing intensive Dutch language training – recognizing that effective</w:t>
      </w:r>
      <w:r>
        <w:t xml:space="preserve"> </w:t>
      </w:r>
      <w:r>
        <w:rPr>
          <w:bCs/>
          <w:b/>
        </w:rPr>
        <w:t xml:space="preserve">Veterinarian</w:t>
      </w:r>
      <w:r>
        <w:t xml:space="preserve"> </w:t>
      </w:r>
      <w:r>
        <w:t xml:space="preserve">communication extends beyond medical expertise to cultural understanding.</w:t>
      </w:r>
    </w:p>
    <w:bookmarkEnd w:id="22"/>
    <w:bookmarkStart w:id="23" w:name="X34918622731768d57daf70bff3194cd7094ffb6"/>
    <w:p>
      <w:pPr>
        <w:pStyle w:val="Heading2"/>
      </w:pPr>
      <w:r>
        <w:t xml:space="preserve">Professional Alignment with Your Institution's Values</w:t>
      </w:r>
    </w:p>
    <w:p>
      <w:pPr>
        <w:pStyle w:val="FirstParagraph"/>
      </w:pPr>
      <w:r>
        <w:t xml:space="preserve">Having closely followed your institution's contributions to veterinary science, I am deeply impressed by your recent work on the Brussels Urban Pet Health Initiative and your partnership with the European Center for Disease Prevention and Control in rabies surveillance protocols. The opportunity to contribute under the mentorship of Dr. [Clinic Director's Name] – whose publications on feline infectious diseases I have studied extensively – would be a transformative step in my career trajectory. Your emphasis on evidence-based practice, client education, and sustainable veterinary care aligns perfectly with my own professional philosophy developed through volunteer work at [Local Animal Shelter], where I implemented community vaccination programs serving 150+ low-income households.</w:t>
      </w:r>
    </w:p>
    <w:p>
      <w:pPr>
        <w:pStyle w:val="BodyText"/>
      </w:pPr>
      <w:r>
        <w:t xml:space="preserve">During my academic tenure, I also co-founded the "Vets for Europe" student initiative to promote cross-border veterinary education. We organized workshops on EU veterinary credentialing standards and facilitated virtual exchanges between students from Belgium, Germany, and Spain. This experience demonstrated my commitment to the collaborative spirit essential in</w:t>
      </w:r>
      <w:r>
        <w:t xml:space="preserve"> </w:t>
      </w:r>
      <w:r>
        <w:rPr>
          <w:bCs/>
          <w:b/>
        </w:rPr>
        <w:t xml:space="preserve">Belgium Brussels</w:t>
      </w:r>
      <w:r>
        <w:t xml:space="preserve">'s dynamic veterinary community – where success depends on seamless communication across linguistic and professional boundaries.</w:t>
      </w:r>
    </w:p>
    <w:bookmarkEnd w:id="23"/>
    <w:bookmarkStart w:id="24" w:name="X9095cdc3271a5d09b08653487fef8dad17f0659"/>
    <w:p>
      <w:pPr>
        <w:pStyle w:val="Heading2"/>
      </w:pPr>
      <w:r>
        <w:t xml:space="preserve">Commitment to Professional Growth in a European Context</w:t>
      </w:r>
    </w:p>
    <w:p>
      <w:pPr>
        <w:pStyle w:val="FirstParagraph"/>
      </w:pPr>
      <w:r>
        <w:t xml:space="preserve">This internship represents more than an educational opportunity – it is my strategic entry point into the European veterinary job market. I understand that successful integration requires not only clinical competence but also familiarity with continental workflows and cultural nuances. My goal is to develop into a globally competent</w:t>
      </w:r>
      <w:r>
        <w:t xml:space="preserve"> </w:t>
      </w:r>
      <w:r>
        <w:rPr>
          <w:bCs/>
          <w:b/>
        </w:rPr>
        <w:t xml:space="preserve">Veterinarian</w:t>
      </w:r>
      <w:r>
        <w:t xml:space="preserve"> </w:t>
      </w:r>
      <w:r>
        <w:t xml:space="preserve">who can contribute to international standards while respecting local practices. In Brussels, I aim to master the intricacies of EU veterinary regulations for pet travel (including PETS passports), gain experience in high-volume clinical environments that mirror those of major European cities, and learn from practitioners navigating the unique challenges of urban animal welfare advocacy.</w:t>
      </w:r>
    </w:p>
    <w:p>
      <w:pPr>
        <w:pStyle w:val="BodyText"/>
      </w:pPr>
      <w:r>
        <w:t xml:space="preserve">I am prepared to fully commit to your institution's schedule and requirements, including weekend shifts and emergency coverage. My background includes 200+ hours of emergency room support at [Hospital Name], where I assisted in critical cases ranging from trauma management to cardiac emergencies – skills directly transferable to Brussels' fast-paced clinical settings.</w:t>
      </w:r>
    </w:p>
    <w:bookmarkEnd w:id="24"/>
    <w:bookmarkStart w:id="25" w:name="conclusion-and-future-vision"/>
    <w:p>
      <w:pPr>
        <w:pStyle w:val="Heading2"/>
      </w:pPr>
      <w:r>
        <w:t xml:space="preserve">Conclusion and Future Vision</w:t>
      </w:r>
    </w:p>
    <w:p>
      <w:pPr>
        <w:pStyle w:val="FirstParagraph"/>
      </w:pPr>
      <w:r>
        <w:t xml:space="preserve">My academic record, clinical preparation, and deep commitment to European veterinary standards position me to make immediate contributions while absorbing the expertise of your team. I am particularly eager to learn from your institution's approach to integrating technology in patient care – such as your use of AI-assisted diagnostic tools and telemedicine platforms for remote consultations with rural Belgian communities – which reflects the future direction of veterinary practice in Belgium Brussels.</w:t>
      </w:r>
    </w:p>
    <w:p>
      <w:pPr>
        <w:pStyle w:val="BodyText"/>
      </w:pPr>
      <w:r>
        <w:t xml:space="preserve">I have attached my CV, academic transcripts, and a letter of recommendation from my clinical professor at [University], Dr. Elena Dubois, who can attest to my readiness for advanced clinical exposure. I welcome the opportunity to discuss how my proactive approach and dedication to veterinary excellence align with your internship program's objectives. Thank you for considering this</w:t>
      </w:r>
      <w:r>
        <w:t xml:space="preserve"> </w:t>
      </w:r>
      <w:r>
        <w:rPr>
          <w:bCs/>
          <w:b/>
        </w:rPr>
        <w:t xml:space="preserve">Internship Application Letter</w:t>
      </w:r>
      <w:r>
        <w:t xml:space="preserve"> </w:t>
      </w:r>
      <w:r>
        <w:t xml:space="preserve">as part of your selection process.</w:t>
      </w:r>
    </w:p>
    <w:bookmarkEnd w:id="25"/>
    <w:p>
      <w:pPr>
        <w:pStyle w:val="BodyText"/>
      </w:pPr>
      <w:r>
        <w:t xml:space="preserve">Sincerely,</w:t>
      </w:r>
    </w:p>
    <w:p>
      <w:pPr>
        <w:pStyle w:val="BodyText"/>
      </w:pPr>
      <w:r>
        <w:t xml:space="preserve">[Your Full Name]</w:t>
      </w:r>
    </w:p>
    <w:p>
      <w:pPr>
        <w:pStyle w:val="BodyText"/>
      </w:pPr>
      <w:r>
        <w:t xml:space="preserve">[Your Email Address] | [Your Phone Number] | [LinkedIn Profile URL]</w:t>
      </w:r>
    </w:p>
    <w:p>
      <w:pPr>
        <w:pStyle w:val="BodyText"/>
      </w:pPr>
      <w:r>
        <w:t xml:space="preserve">[City, Country] • [Date]</w:t>
      </w:r>
    </w:p>
    <w:p>
      <w:pPr>
        <w:pStyle w:val="BodyText"/>
      </w:pPr>
      <w:r>
        <w:t xml:space="preserve">This document constitutes a formal Internship Application Letter for Veterinary positions in Belgium Brussels. 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y Internship in Belgium Brussels</dc:title>
  <dc:creator/>
  <dc:language>en</dc:language>
  <cp:keywords/>
  <dcterms:created xsi:type="dcterms:W3CDTF">2025-12-10T06:28:03Z</dcterms:created>
  <dcterms:modified xsi:type="dcterms:W3CDTF">2025-12-10T06:28:03Z</dcterms:modified>
</cp:coreProperties>
</file>

<file path=docProps/custom.xml><?xml version="1.0" encoding="utf-8"?>
<Properties xmlns="http://schemas.openxmlformats.org/officeDocument/2006/custom-properties" xmlns:vt="http://schemas.openxmlformats.org/officeDocument/2006/docPropsVTypes"/>
</file>